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4365395" w:rsidR="000C67E9" w:rsidRPr="00F214F6" w:rsidRDefault="00A454FF" w:rsidP="00E22D4F">
            <w:pPr>
              <w:rPr>
                <w:rFonts w:ascii="Arial Nova Light" w:hAnsi="Arial Nova Light" w:cstheme="majorBidi"/>
                <w:color w:val="000000" w:themeColor="text1"/>
                <w:sz w:val="24"/>
                <w:szCs w:val="24"/>
              </w:rPr>
            </w:pPr>
            <w:r w:rsidRPr="00A454FF">
              <w:rPr>
                <w:rFonts w:ascii="Arial Nova Light" w:hAnsi="Arial Nova Light" w:cstheme="majorBidi"/>
                <w:color w:val="000000" w:themeColor="text1"/>
                <w:sz w:val="24"/>
                <w:szCs w:val="24"/>
              </w:rPr>
              <w:t>McMeekin, R. v [2018] EWCA Crim 237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216A2747" w:rsidR="000C67E9" w:rsidRPr="00F214F6" w:rsidRDefault="00C6652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0410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48A6018E" w:rsidR="000C67E9" w:rsidRPr="00F214F6" w:rsidRDefault="00EF0AB0"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90716</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162576B" w:rsidR="00F214F6" w:rsidRPr="00F214F6" w:rsidRDefault="00C6652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1E6AE60" w:rsidR="000C67E9" w:rsidRPr="00F214F6" w:rsidRDefault="00C6652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1C2C508A" w:rsidR="00D970E4" w:rsidRPr="00F214F6" w:rsidRDefault="00C6652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9</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3AE25434"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E16A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7EA6716C" w:rsidR="00D970E4" w:rsidRPr="00F214F6" w:rsidRDefault="00C6652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266279B" w:rsidR="00D970E4" w:rsidRPr="00F214F6" w:rsidRDefault="00EF0AB0"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1</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00B4787" w:rsidR="00D970E4" w:rsidRPr="00F214F6" w:rsidRDefault="00381A94"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0ECCCA0" w:rsidR="00D970E4" w:rsidRPr="00F214F6" w:rsidRDefault="0057278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084FD32E" w:rsidR="00D970E4" w:rsidRPr="00F214F6" w:rsidRDefault="0057278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8C39876" w:rsidR="00D970E4" w:rsidRPr="00F214F6" w:rsidRDefault="0057278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40658AC" w:rsidR="00D970E4" w:rsidRPr="00F214F6" w:rsidRDefault="0057278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8F61EB9" w:rsidR="00D970E4" w:rsidRPr="00F214F6" w:rsidRDefault="0057278F"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7DF28B0E"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E16A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3D6939E3" w:rsidR="00D970E4" w:rsidRPr="00F214F6" w:rsidRDefault="0057278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BF15E16" w:rsidR="00D970E4" w:rsidRPr="00F214F6" w:rsidRDefault="0057278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D4DFB12" w:rsidR="00D970E4" w:rsidRPr="00F214F6" w:rsidRDefault="0057278F"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0E2F1B2A" w:rsidR="00D970E4" w:rsidRPr="00F214F6" w:rsidRDefault="003E458B" w:rsidP="008E28CA">
            <w:pPr>
              <w:pStyle w:val="ParaLevel1"/>
              <w:numPr>
                <w:ilvl w:val="0"/>
                <w:numId w:val="0"/>
              </w:numPr>
              <w:spacing w:before="0" w:after="0"/>
              <w:rPr>
                <w:rFonts w:ascii="Arial Nova Light" w:hAnsi="Arial Nova Light" w:cstheme="majorBidi"/>
                <w:color w:val="000000" w:themeColor="text1"/>
                <w:szCs w:val="24"/>
              </w:rPr>
            </w:pPr>
            <w:r>
              <w:rPr>
                <w:rFonts w:ascii="Arial Nova Light" w:hAnsi="Arial Nova Light" w:cstheme="majorBidi"/>
                <w:color w:val="000000" w:themeColor="text1"/>
                <w:szCs w:val="24"/>
              </w:rPr>
              <w:t>T</w:t>
            </w:r>
            <w:r w:rsidRPr="003E458B">
              <w:rPr>
                <w:rFonts w:ascii="Arial Nova Light" w:hAnsi="Arial Nova Light" w:cstheme="majorBidi"/>
                <w:color w:val="000000" w:themeColor="text1"/>
                <w:szCs w:val="24"/>
              </w:rPr>
              <w:t xml:space="preserve">hat his medical condition is such that, as an act of mercy in the exceptional circumstances of his case, a lesser sentence than would otherwise be appropriate is </w:t>
            </w:r>
            <w:r w:rsidRPr="003E458B">
              <w:rPr>
                <w:rFonts w:ascii="Arial Nova Light" w:hAnsi="Arial Nova Light" w:cstheme="majorBidi"/>
                <w:color w:val="000000" w:themeColor="text1"/>
                <w:szCs w:val="24"/>
              </w:rPr>
              <w:lastRenderedPageBreak/>
              <w:t>justified. The argument on his behalf is, in essence, that the applicant's medical condition has markedly deteriorated since he was sentenced, in a manner and to a degree which was not foreseen by the judge below, and that the sentence should therefore be reduced significantly so as to allow for his release either immediately or in the very near future.</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70A82C3"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E28CA">
              <w:rPr>
                <w:rFonts w:ascii="Arial Nova Light" w:hAnsi="Arial Nova Light" w:cstheme="majorBidi"/>
                <w:iCs/>
                <w:color w:val="000000" w:themeColor="text1"/>
                <w:sz w:val="24"/>
                <w:szCs w:val="24"/>
              </w:rPr>
              <w:t>1</w:t>
            </w:r>
          </w:p>
          <w:p w14:paraId="7F0057A5" w14:textId="4B1A31B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E28CA">
              <w:rPr>
                <w:rFonts w:ascii="Arial Nova Light" w:hAnsi="Arial Nova Light" w:cstheme="majorBidi"/>
                <w:iCs/>
                <w:color w:val="000000" w:themeColor="text1"/>
                <w:sz w:val="24"/>
                <w:szCs w:val="24"/>
              </w:rPr>
              <w:t>99</w:t>
            </w:r>
          </w:p>
          <w:p w14:paraId="766F2C5E" w14:textId="36B7D71C"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E28CA">
              <w:rPr>
                <w:rFonts w:ascii="Arial Nova Light" w:hAnsi="Arial Nova Light" w:cstheme="majorBidi"/>
                <w:iCs/>
                <w:color w:val="000000" w:themeColor="text1"/>
                <w:sz w:val="24"/>
                <w:szCs w:val="24"/>
              </w:rPr>
              <w:t>Medical evidence</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103EF998" w:rsidR="00D7225E" w:rsidRPr="00F214F6" w:rsidRDefault="008E28CA"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6160A5B1" w14:textId="1BA35E4C" w:rsidR="008E28CA" w:rsidRPr="00F214F6" w:rsidRDefault="008E28CA" w:rsidP="008E28CA">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64" w14:textId="5AF9F58A" w:rsidR="00D970E4" w:rsidRPr="00F214F6" w:rsidRDefault="00D970E4" w:rsidP="00D7225E">
            <w:pPr>
              <w:rPr>
                <w:rFonts w:ascii="Arial Nova Light" w:hAnsi="Arial Nova Light" w:cstheme="majorBidi"/>
                <w:iCs/>
                <w:color w:val="000000" w:themeColor="text1"/>
                <w:sz w:val="24"/>
                <w:szCs w:val="24"/>
              </w:rPr>
            </w:pP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EBAEB6F"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6E209F4D"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4A42B94"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88</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92A2151"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0F50712B"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5B7EBEFF" w:rsidR="00D970E4" w:rsidRPr="00F214F6" w:rsidRDefault="008E28CA"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46F9D0D" w:rsidR="00C77DBF" w:rsidRPr="00F214F6" w:rsidRDefault="008E28CA"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3814752"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7E5AC4">
              <w:rPr>
                <w:rFonts w:ascii="Arial Nova Light" w:hAnsi="Arial Nova Light" w:cstheme="majorBidi"/>
                <w:iCs/>
                <w:color w:val="000000" w:themeColor="text1"/>
                <w:sz w:val="24"/>
                <w:szCs w:val="24"/>
              </w:rPr>
              <w:t>99</w:t>
            </w:r>
          </w:p>
          <w:p w14:paraId="766F2C7C" w14:textId="1DBBD338"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7E5AC4">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673B3D7B" w:rsidR="005515E1" w:rsidRPr="00F214F6" w:rsidRDefault="007E5AC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A92DAA6" w:rsidR="005515E1" w:rsidRPr="00F214F6" w:rsidRDefault="007E5AC4"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3F73D9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7E5AC4">
              <w:rPr>
                <w:rFonts w:ascii="Arial Nova Light" w:hAnsi="Arial Nova Light" w:cstheme="majorBidi"/>
                <w:iCs/>
                <w:color w:val="000000" w:themeColor="text1"/>
                <w:sz w:val="24"/>
                <w:szCs w:val="24"/>
              </w:rPr>
              <w:t>99</w:t>
            </w:r>
          </w:p>
          <w:p w14:paraId="766F2C85" w14:textId="6E64E235"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7E5AC4">
              <w:rPr>
                <w:rFonts w:ascii="Arial Nova Light" w:hAnsi="Arial Nova Light" w:cstheme="majorBidi"/>
                <w:iCs/>
                <w:color w:val="000000" w:themeColor="text1"/>
                <w:sz w:val="24"/>
                <w:szCs w:val="24"/>
              </w:rPr>
              <w:t>99</w:t>
            </w:r>
          </w:p>
        </w:tc>
      </w:tr>
      <w:tr w:rsidR="00EB07BE" w:rsidRPr="00F214F6" w14:paraId="766F2C89" w14:textId="77777777" w:rsidTr="00D970E4">
        <w:tc>
          <w:tcPr>
            <w:tcW w:w="6345" w:type="dxa"/>
          </w:tcPr>
          <w:p w14:paraId="766F2C87" w14:textId="00FE9BE4"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66C5DF3B"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07BE" w:rsidRPr="00F214F6" w14:paraId="766F2C8C" w14:textId="77777777" w:rsidTr="00D970E4">
        <w:tc>
          <w:tcPr>
            <w:tcW w:w="6345" w:type="dxa"/>
          </w:tcPr>
          <w:p w14:paraId="766F2C8A" w14:textId="533C3419"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0A1C0DF0"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07BE" w:rsidRPr="00F214F6" w14:paraId="766F2C8F" w14:textId="77777777" w:rsidTr="00D970E4">
        <w:tc>
          <w:tcPr>
            <w:tcW w:w="6345" w:type="dxa"/>
          </w:tcPr>
          <w:p w14:paraId="766F2C8D" w14:textId="002B1301"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46AD2DB"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07BE" w:rsidRPr="00F214F6" w14:paraId="766F2C92" w14:textId="77777777" w:rsidTr="00D970E4">
        <w:tc>
          <w:tcPr>
            <w:tcW w:w="6345" w:type="dxa"/>
          </w:tcPr>
          <w:p w14:paraId="766F2C90" w14:textId="72EF6963"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B8C62BF"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07BE" w:rsidRPr="00F214F6" w14:paraId="766F2C95" w14:textId="77777777" w:rsidTr="00D970E4">
        <w:tc>
          <w:tcPr>
            <w:tcW w:w="6345" w:type="dxa"/>
          </w:tcPr>
          <w:p w14:paraId="766F2C93" w14:textId="6BAE17B3"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69DD380"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07BE" w:rsidRPr="00F214F6" w14:paraId="766F2C98" w14:textId="77777777" w:rsidTr="00D970E4">
        <w:tc>
          <w:tcPr>
            <w:tcW w:w="6345" w:type="dxa"/>
          </w:tcPr>
          <w:p w14:paraId="766F2C96" w14:textId="1D764003"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77CFCE9B"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07BE" w:rsidRPr="00F214F6" w14:paraId="766F2C9B" w14:textId="77777777" w:rsidTr="00D970E4">
        <w:tc>
          <w:tcPr>
            <w:tcW w:w="6345" w:type="dxa"/>
          </w:tcPr>
          <w:p w14:paraId="766F2C99" w14:textId="15E70956"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66C34AAF"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07BE" w:rsidRPr="00F214F6" w14:paraId="766F2C9E" w14:textId="77777777" w:rsidTr="00D970E4">
        <w:tc>
          <w:tcPr>
            <w:tcW w:w="6345" w:type="dxa"/>
          </w:tcPr>
          <w:p w14:paraId="766F2C9C" w14:textId="3C584148"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30421431"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07BE" w:rsidRPr="00F214F6" w14:paraId="766F2CA1" w14:textId="77777777" w:rsidTr="00D970E4">
        <w:tc>
          <w:tcPr>
            <w:tcW w:w="6345" w:type="dxa"/>
          </w:tcPr>
          <w:p w14:paraId="766F2C9F" w14:textId="7C5A72C8" w:rsidR="00EB07BE" w:rsidRPr="00F214F6" w:rsidRDefault="00EB07BE" w:rsidP="00EB07B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0592B25B" w:rsidR="00EB07BE" w:rsidRPr="00F214F6" w:rsidRDefault="00EB07BE" w:rsidP="00EB07B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55E0B288"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D84CF6">
              <w:rPr>
                <w:rFonts w:ascii="Arial Nova Light" w:hAnsi="Arial Nova Light" w:cstheme="majorBidi"/>
                <w:iCs/>
                <w:color w:val="000000" w:themeColor="text1"/>
                <w:sz w:val="24"/>
                <w:szCs w:val="24"/>
              </w:rPr>
              <w:t>1</w:t>
            </w:r>
          </w:p>
          <w:p w14:paraId="766F2CA3" w14:textId="72F6B11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D84CF6" w:rsidRPr="00D84CF6">
              <w:rPr>
                <w:rFonts w:ascii="Arial Nova Light" w:hAnsi="Arial Nova Light" w:cstheme="majorBidi"/>
                <w:iCs/>
                <w:color w:val="000000" w:themeColor="text1"/>
                <w:sz w:val="24"/>
                <w:szCs w:val="24"/>
              </w:rPr>
              <w:t>R v Clarke; R v Cooper [2017] EWCA Crim 393; [2017] 1 WLR 3851</w:t>
            </w:r>
            <w:r w:rsidR="00D84CF6">
              <w:rPr>
                <w:rFonts w:ascii="Arial Nova Light" w:hAnsi="Arial Nova Light" w:cstheme="majorBidi"/>
                <w:iCs/>
                <w:color w:val="000000" w:themeColor="text1"/>
                <w:sz w:val="24"/>
                <w:szCs w:val="24"/>
              </w:rPr>
              <w:t xml:space="preserve">; </w:t>
            </w:r>
            <w:r w:rsidR="004D7BD2" w:rsidRPr="004D7BD2">
              <w:rPr>
                <w:rFonts w:ascii="Arial Nova Light" w:hAnsi="Arial Nova Light" w:cstheme="majorBidi"/>
                <w:iCs/>
                <w:color w:val="000000" w:themeColor="text1"/>
                <w:sz w:val="24"/>
                <w:szCs w:val="24"/>
              </w:rPr>
              <w:t>R v Qazi and Hussain [2011] 2 Cr App R(S) 8</w:t>
            </w:r>
            <w:r w:rsidR="004D7BD2">
              <w:rPr>
                <w:rFonts w:ascii="Arial Nova Light" w:hAnsi="Arial Nova Light" w:cstheme="majorBidi"/>
                <w:iCs/>
                <w:color w:val="000000" w:themeColor="text1"/>
                <w:sz w:val="24"/>
                <w:szCs w:val="24"/>
              </w:rPr>
              <w:t>;</w:t>
            </w:r>
            <w:r w:rsidR="004D7BD2" w:rsidRPr="004D7BD2">
              <w:rPr>
                <w:rFonts w:ascii="Arial Nova Light" w:hAnsi="Arial Nova Light" w:cstheme="majorBidi"/>
                <w:iCs/>
                <w:color w:val="000000" w:themeColor="text1"/>
                <w:sz w:val="24"/>
                <w:szCs w:val="24"/>
              </w:rPr>
              <w:t xml:space="preserve"> R v Hall [2013] 2 Cr App R(S) 68</w:t>
            </w:r>
            <w:r w:rsidR="004D7BD2">
              <w:rPr>
                <w:rFonts w:ascii="Arial Nova Light" w:hAnsi="Arial Nova Light" w:cstheme="majorBidi"/>
                <w:iCs/>
                <w:color w:val="000000" w:themeColor="text1"/>
                <w:sz w:val="24"/>
                <w:szCs w:val="24"/>
              </w:rPr>
              <w:t xml:space="preserve">; </w:t>
            </w:r>
            <w:r w:rsidR="004D7BD2" w:rsidRPr="004D7BD2">
              <w:rPr>
                <w:rFonts w:ascii="Arial Nova Light" w:hAnsi="Arial Nova Light" w:cstheme="majorBidi"/>
                <w:iCs/>
                <w:color w:val="000000" w:themeColor="text1"/>
                <w:sz w:val="24"/>
                <w:szCs w:val="24"/>
              </w:rPr>
              <w:t>R v Bernard [1997] 1 Cr app R(S) 135</w:t>
            </w:r>
            <w:r w:rsidR="004D7BD2">
              <w:rPr>
                <w:rFonts w:ascii="Arial Nova Light" w:hAnsi="Arial Nova Light" w:cstheme="majorBidi"/>
                <w:iCs/>
                <w:color w:val="000000" w:themeColor="text1"/>
                <w:sz w:val="24"/>
                <w:szCs w:val="24"/>
              </w:rPr>
              <w:t xml:space="preserve">; </w:t>
            </w:r>
            <w:r w:rsidR="004D7BD2" w:rsidRPr="004D7BD2">
              <w:rPr>
                <w:rFonts w:ascii="Arial Nova Light" w:hAnsi="Arial Nova Light" w:cstheme="majorBidi"/>
                <w:iCs/>
                <w:color w:val="000000" w:themeColor="text1"/>
                <w:sz w:val="24"/>
                <w:szCs w:val="24"/>
              </w:rPr>
              <w:t>R v Stevenson; R v Minhas [2018] EWCA Crim 318; [2018] 2 Cr App R(S) 6</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673D8EAB" w:rsidR="00CC3B33" w:rsidRPr="00F214F6" w:rsidRDefault="00AB6F62" w:rsidP="00AB6F62">
            <w:pPr>
              <w:rPr>
                <w:rFonts w:ascii="Arial Nova Light" w:hAnsi="Arial Nova Light" w:cstheme="majorBidi"/>
                <w:color w:val="000000" w:themeColor="text1"/>
                <w:sz w:val="24"/>
                <w:szCs w:val="24"/>
              </w:rPr>
            </w:pPr>
            <w:r w:rsidRPr="00C6652D">
              <w:rPr>
                <w:rFonts w:ascii="Arial Nova Light" w:hAnsi="Arial Nova Light" w:cstheme="majorBidi"/>
                <w:color w:val="000000" w:themeColor="text1"/>
                <w:sz w:val="24"/>
                <w:szCs w:val="24"/>
              </w:rPr>
              <w:t xml:space="preserve">Lord Justice </w:t>
            </w:r>
            <w:proofErr w:type="spellStart"/>
            <w:r w:rsidRPr="00C6652D">
              <w:rPr>
                <w:rFonts w:ascii="Arial Nova Light" w:hAnsi="Arial Nova Light" w:cstheme="majorBidi"/>
                <w:color w:val="000000" w:themeColor="text1"/>
                <w:sz w:val="24"/>
                <w:szCs w:val="24"/>
              </w:rPr>
              <w:t>Holroyde</w:t>
            </w:r>
            <w:proofErr w:type="spellEnd"/>
            <w:r>
              <w:rPr>
                <w:rFonts w:ascii="Arial Nova Light" w:hAnsi="Arial Nova Light" w:cstheme="majorBidi"/>
                <w:color w:val="000000" w:themeColor="text1"/>
                <w:sz w:val="24"/>
                <w:szCs w:val="24"/>
              </w:rPr>
              <w:t xml:space="preserve">, </w:t>
            </w:r>
            <w:r w:rsidRPr="00C6652D">
              <w:rPr>
                <w:rFonts w:ascii="Arial Nova Light" w:hAnsi="Arial Nova Light" w:cstheme="majorBidi"/>
                <w:color w:val="000000" w:themeColor="text1"/>
                <w:sz w:val="24"/>
                <w:szCs w:val="24"/>
              </w:rPr>
              <w:t>Mr Justice Goose</w:t>
            </w:r>
            <w:r>
              <w:rPr>
                <w:rFonts w:ascii="Arial Nova Light" w:hAnsi="Arial Nova Light" w:cstheme="majorBidi"/>
                <w:color w:val="000000" w:themeColor="text1"/>
                <w:sz w:val="24"/>
                <w:szCs w:val="24"/>
              </w:rPr>
              <w:t xml:space="preserve"> </w:t>
            </w:r>
            <w:r w:rsidR="00C6652D" w:rsidRPr="00C6652D">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C6652D">
              <w:rPr>
                <w:rFonts w:ascii="Arial Nova Light" w:hAnsi="Arial Nova Light" w:cstheme="majorBidi"/>
                <w:color w:val="000000" w:themeColor="text1"/>
                <w:sz w:val="24"/>
                <w:szCs w:val="24"/>
              </w:rPr>
              <w:t>Judge Wall</w:t>
            </w:r>
            <w:r>
              <w:rPr>
                <w:rFonts w:ascii="Arial Nova Light" w:hAnsi="Arial Nova Light" w:cstheme="majorBidi"/>
                <w:color w:val="000000" w:themeColor="text1"/>
                <w:sz w:val="24"/>
                <w:szCs w:val="24"/>
              </w:rPr>
              <w:t xml:space="preserve"> </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169B87E1" w:rsidR="00CC3B33" w:rsidRPr="00F214F6" w:rsidRDefault="00EF0AB0" w:rsidP="00E00BDB">
            <w:pPr>
              <w:suppressAutoHyphens/>
              <w:rPr>
                <w:rFonts w:ascii="Arial Nova Light" w:hAnsi="Arial Nova Light" w:cstheme="majorBidi"/>
                <w:bCs/>
                <w:color w:val="000000" w:themeColor="text1"/>
                <w:spacing w:val="-3"/>
                <w:sz w:val="24"/>
                <w:szCs w:val="24"/>
              </w:rPr>
            </w:pPr>
            <w:r w:rsidRPr="00EF0AB0">
              <w:rPr>
                <w:rFonts w:ascii="Arial Nova Light" w:hAnsi="Arial Nova Light" w:cstheme="majorBidi"/>
                <w:bCs/>
                <w:color w:val="000000" w:themeColor="text1"/>
                <w:spacing w:val="-3"/>
                <w:sz w:val="24"/>
                <w:szCs w:val="24"/>
              </w:rPr>
              <w:t>Miss P J Kaufmann</w:t>
            </w:r>
            <w:r w:rsidR="00AB6F62">
              <w:rPr>
                <w:rFonts w:ascii="Arial Nova Light" w:hAnsi="Arial Nova Light" w:cstheme="majorBidi"/>
                <w:bCs/>
                <w:color w:val="000000" w:themeColor="text1"/>
                <w:spacing w:val="-3"/>
                <w:sz w:val="24"/>
                <w:szCs w:val="24"/>
              </w:rPr>
              <w:t xml:space="preserve"> </w:t>
            </w:r>
            <w:r w:rsidRPr="00EF0AB0">
              <w:rPr>
                <w:rFonts w:ascii="Arial Nova Light" w:hAnsi="Arial Nova Light" w:cstheme="majorBidi"/>
                <w:bCs/>
                <w:color w:val="000000" w:themeColor="text1"/>
                <w:spacing w:val="-3"/>
                <w:sz w:val="24"/>
                <w:szCs w:val="24"/>
              </w:rPr>
              <w:t>and Mr J Bunting appeared on behalf of the Applicant</w:t>
            </w:r>
            <w:r w:rsidR="00E00BDB">
              <w:rPr>
                <w:rFonts w:ascii="Arial Nova Light" w:hAnsi="Arial Nova Light" w:cstheme="majorBidi"/>
                <w:bCs/>
                <w:color w:val="000000" w:themeColor="text1"/>
                <w:spacing w:val="-3"/>
                <w:sz w:val="24"/>
                <w:szCs w:val="24"/>
              </w:rPr>
              <w:t>.</w:t>
            </w:r>
            <w:r w:rsidR="004419CD">
              <w:rPr>
                <w:rFonts w:ascii="Arial Nova Light" w:hAnsi="Arial Nova Light" w:cstheme="majorBidi"/>
                <w:bCs/>
                <w:color w:val="000000" w:themeColor="text1"/>
                <w:spacing w:val="-3"/>
                <w:sz w:val="24"/>
                <w:szCs w:val="24"/>
              </w:rPr>
              <w:t xml:space="preserve"> </w:t>
            </w:r>
            <w:r w:rsidRPr="00EF0AB0">
              <w:rPr>
                <w:rFonts w:ascii="Arial Nova Light" w:hAnsi="Arial Nova Light" w:cstheme="majorBidi"/>
                <w:bCs/>
                <w:color w:val="000000" w:themeColor="text1"/>
                <w:spacing w:val="-3"/>
                <w:sz w:val="24"/>
                <w:szCs w:val="24"/>
              </w:rPr>
              <w:t xml:space="preserve">Mr S </w:t>
            </w:r>
            <w:proofErr w:type="spellStart"/>
            <w:r w:rsidRPr="00EF0AB0">
              <w:rPr>
                <w:rFonts w:ascii="Arial Nova Light" w:hAnsi="Arial Nova Light" w:cstheme="majorBidi"/>
                <w:bCs/>
                <w:color w:val="000000" w:themeColor="text1"/>
                <w:spacing w:val="-3"/>
                <w:sz w:val="24"/>
                <w:szCs w:val="24"/>
              </w:rPr>
              <w:t>Heptonstall</w:t>
            </w:r>
            <w:proofErr w:type="spellEnd"/>
            <w:r w:rsidRPr="00EF0AB0">
              <w:rPr>
                <w:rFonts w:ascii="Arial Nova Light" w:hAnsi="Arial Nova Light" w:cstheme="majorBidi"/>
                <w:bCs/>
                <w:color w:val="000000" w:themeColor="text1"/>
                <w:spacing w:val="-3"/>
                <w:sz w:val="24"/>
                <w:szCs w:val="24"/>
              </w:rPr>
              <w:t xml:space="preserve">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56D0DB32"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E16A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7F950B1" w:rsidR="00CC3B33" w:rsidRPr="00F214F6" w:rsidRDefault="00AB6F62"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7031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35081463"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AB6F62">
              <w:rPr>
                <w:rFonts w:ascii="Arial Nova Light" w:hAnsi="Arial Nova Light" w:cstheme="majorBidi"/>
                <w:iCs/>
                <w:color w:val="000000" w:themeColor="text1"/>
                <w:sz w:val="24"/>
                <w:szCs w:val="24"/>
              </w:rPr>
              <w:t>1</w:t>
            </w:r>
          </w:p>
          <w:p w14:paraId="766F2CB3" w14:textId="58F4530C"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AB6F62">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42D36771" w:rsidR="00CC3B33" w:rsidRPr="00F214F6" w:rsidRDefault="00AB6F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4216E1C3"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AB6F62">
              <w:rPr>
                <w:rFonts w:ascii="Arial Nova Light" w:hAnsi="Arial Nova Light" w:cstheme="majorBidi"/>
                <w:iCs/>
                <w:color w:val="000000" w:themeColor="text1"/>
                <w:sz w:val="24"/>
                <w:szCs w:val="24"/>
              </w:rPr>
              <w:t>1</w:t>
            </w:r>
          </w:p>
          <w:p w14:paraId="766F2CB9" w14:textId="3E4E8B7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AB6F62">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E042DAA" w:rsidR="004A44C9" w:rsidRPr="00F214F6" w:rsidRDefault="00AB6F6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BB3FE30" w:rsidR="00CC3B33" w:rsidRPr="00F214F6" w:rsidRDefault="00C435B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Two counts of causing death by dangerous driving and two counts of causing serious injury</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1CE0BF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C435BC">
              <w:rPr>
                <w:rFonts w:ascii="Arial Nova Light" w:hAnsi="Arial Nova Light" w:cstheme="majorBidi"/>
                <w:iCs/>
                <w:color w:val="000000" w:themeColor="text1"/>
                <w:sz w:val="24"/>
                <w:szCs w:val="24"/>
              </w:rPr>
              <w:t>1</w:t>
            </w:r>
          </w:p>
          <w:p w14:paraId="766F2CC2" w14:textId="23D722B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C435BC">
              <w:rPr>
                <w:rFonts w:ascii="Arial Nova Light" w:hAnsi="Arial Nova Light" w:cstheme="majorBidi"/>
                <w:iCs/>
                <w:color w:val="000000" w:themeColor="text1"/>
                <w:sz w:val="24"/>
                <w:szCs w:val="24"/>
              </w:rPr>
              <w:t>Eyewitness testimony</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27FF991A"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C435BC">
              <w:rPr>
                <w:rFonts w:ascii="Arial Nova Light" w:hAnsi="Arial Nova Light" w:cstheme="majorBidi"/>
                <w:iCs/>
                <w:color w:val="000000" w:themeColor="text1"/>
                <w:sz w:val="24"/>
                <w:szCs w:val="24"/>
              </w:rPr>
              <w:t>1</w:t>
            </w:r>
          </w:p>
          <w:p w14:paraId="766F2CC5" w14:textId="57F2E07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lastRenderedPageBreak/>
              <w:t xml:space="preserve">Q52b: </w:t>
            </w:r>
            <w:r w:rsidR="00DC66A5">
              <w:rPr>
                <w:rFonts w:ascii="Arial Nova Light" w:hAnsi="Arial Nova Light" w:cstheme="majorBidi"/>
                <w:iCs/>
                <w:color w:val="000000" w:themeColor="text1"/>
                <w:sz w:val="24"/>
                <w:szCs w:val="24"/>
              </w:rPr>
              <w:t>Expert medical evidence</w:t>
            </w:r>
            <w:r w:rsidR="00D5530B">
              <w:rPr>
                <w:rFonts w:ascii="Arial Nova Light" w:hAnsi="Arial Nova Light" w:cstheme="majorBidi"/>
                <w:iCs/>
                <w:color w:val="000000" w:themeColor="text1"/>
                <w:sz w:val="24"/>
                <w:szCs w:val="24"/>
              </w:rPr>
              <w:t xml:space="preserve"> which included a report from a surgeon and subsequent joint report by the previous surgeon with another clinician</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4CB0624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DC66A5">
              <w:rPr>
                <w:rFonts w:ascii="Arial Nova Light" w:hAnsi="Arial Nova Light" w:cstheme="majorBidi"/>
                <w:iCs/>
                <w:color w:val="000000" w:themeColor="text1"/>
                <w:sz w:val="24"/>
                <w:szCs w:val="24"/>
              </w:rPr>
              <w:t>2</w:t>
            </w:r>
          </w:p>
          <w:p w14:paraId="766F2CC8" w14:textId="088617FE"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DC66A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0A57F25" w:rsidR="00CC3B33" w:rsidRPr="00F214F6" w:rsidRDefault="00DC66A5"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7 years and 6 months imprisonment </w:t>
            </w:r>
            <w:r w:rsidR="009768FF">
              <w:rPr>
                <w:rFonts w:ascii="Arial Nova Light" w:hAnsi="Arial Nova Light" w:cstheme="majorBidi"/>
                <w:color w:val="000000" w:themeColor="text1"/>
                <w:sz w:val="24"/>
                <w:szCs w:val="24"/>
              </w:rPr>
              <w:t>for each of the offences causing two deaths and concurrent terms of 3 years imprisonment for each of the offences causing serious injury to two individual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5EF0139B" w:rsidR="00D7225E" w:rsidRPr="00F214F6" w:rsidRDefault="00EF0AB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1AFDA1F9" w:rsidR="00CC3B33" w:rsidRPr="00F214F6" w:rsidRDefault="007620A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Collier</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57E234CB" w:rsidR="00CC3B33" w:rsidRPr="00F214F6" w:rsidRDefault="007620A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AF49774"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E16A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23ED5682" w14:textId="77777777" w:rsidR="00CC3B33" w:rsidRDefault="007620AC"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31C7ED5"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CDD" w14:textId="3061685C" w:rsidR="003B4ABD" w:rsidRPr="00F214F6" w:rsidRDefault="003B4ABD"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67F0E1F5"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7620AC">
              <w:rPr>
                <w:rFonts w:ascii="Arial Nova Light" w:hAnsi="Arial Nova Light" w:cstheme="majorBidi"/>
                <w:color w:val="000000" w:themeColor="text1"/>
                <w:sz w:val="24"/>
                <w:szCs w:val="24"/>
              </w:rPr>
              <w:t>99</w:t>
            </w:r>
          </w:p>
          <w:p w14:paraId="05841565"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7620AC">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3735725F" w14:textId="77777777" w:rsidR="003B4ABD" w:rsidRPr="003B4ABD" w:rsidRDefault="003B4ABD" w:rsidP="003B4ABD">
            <w:pPr>
              <w:rPr>
                <w:rFonts w:ascii="Arial Nova Light" w:hAnsi="Arial Nova Light" w:cstheme="majorBidi"/>
                <w:b/>
                <w:bCs/>
                <w:color w:val="000000" w:themeColor="text1"/>
                <w:sz w:val="24"/>
                <w:szCs w:val="24"/>
              </w:rPr>
            </w:pPr>
            <w:r w:rsidRPr="003B4ABD">
              <w:rPr>
                <w:rFonts w:ascii="Arial Nova Light" w:hAnsi="Arial Nova Light" w:cstheme="majorBidi"/>
                <w:b/>
                <w:bCs/>
                <w:color w:val="000000" w:themeColor="text1"/>
                <w:sz w:val="24"/>
                <w:szCs w:val="24"/>
              </w:rPr>
              <w:t>Annotations:</w:t>
            </w:r>
          </w:p>
          <w:p w14:paraId="766F2CE0" w14:textId="0ED110F4" w:rsidR="003B4ABD" w:rsidRPr="00F214F6" w:rsidRDefault="003B4ABD"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9AB1EC3"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728D68B"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0E2D8FD6" w:rsidR="00CC3B33" w:rsidRPr="00F214F6" w:rsidRDefault="007620A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57155EE9" w:rsidR="00D92554" w:rsidRPr="00F214F6" w:rsidRDefault="007620A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DD97D81"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1DBC167D"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429C06D0"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79C9A7F5" w:rsidR="00CC3B33" w:rsidRPr="00F214F6" w:rsidRDefault="007620AC"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73AADD19" w:rsidR="00CC3B33" w:rsidRPr="00F214F6" w:rsidRDefault="003B221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3788E330" w:rsidR="00CC3B33" w:rsidRPr="00F214F6" w:rsidRDefault="003B2219" w:rsidP="00D970E4">
            <w:pPr>
              <w:rPr>
                <w:rFonts w:ascii="Arial Nova Light" w:hAnsi="Arial Nova Light" w:cstheme="majorBidi"/>
                <w:color w:val="000000" w:themeColor="text1"/>
                <w:sz w:val="24"/>
                <w:szCs w:val="24"/>
              </w:rPr>
            </w:pPr>
            <w:r w:rsidRPr="003B2219">
              <w:rPr>
                <w:rFonts w:ascii="Arial Nova Light" w:hAnsi="Arial Nova Light" w:cstheme="majorBidi"/>
                <w:color w:val="000000" w:themeColor="text1"/>
                <w:sz w:val="24"/>
                <w:szCs w:val="24"/>
              </w:rPr>
              <w:t>One of the individuals providing evidence was reported as being a “consultant”</w:t>
            </w:r>
            <w:r>
              <w:rPr>
                <w:rFonts w:ascii="Arial Nova Light" w:hAnsi="Arial Nova Light" w:cstheme="majorBidi"/>
                <w:color w:val="000000" w:themeColor="text1"/>
                <w:sz w:val="24"/>
                <w:szCs w:val="24"/>
              </w:rPr>
              <w:t xml:space="preserve"> </w:t>
            </w:r>
            <w:r w:rsidRPr="003B2219">
              <w:rPr>
                <w:rFonts w:ascii="Arial Nova Light" w:hAnsi="Arial Nova Light" w:cstheme="majorBidi"/>
                <w:color w:val="000000" w:themeColor="text1"/>
                <w:sz w:val="24"/>
                <w:szCs w:val="24"/>
              </w:rPr>
              <w:t>surgeon</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5ADFDDC" w14:textId="77777777" w:rsidR="00CC3B33" w:rsidRDefault="003B221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11C3955"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04" w14:textId="6905918F"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57F8B42" w14:textId="77777777" w:rsidR="00CC3B33" w:rsidRDefault="003B2219"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90E444E"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07" w14:textId="750BEC92"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4333E123" w14:textId="77777777" w:rsidR="00CC3B33" w:rsidRDefault="00AF4BC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850D81A"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0A" w14:textId="50E02D3A"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2F249407" w14:textId="77777777" w:rsidR="00CC3B33" w:rsidRDefault="00AF4BC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4F9C26"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0D" w14:textId="4A5B6453"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0396B8D" w14:textId="77777777" w:rsidR="00CC3B33" w:rsidRDefault="00AF4BC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5DFBE6A"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10" w14:textId="29CEDE78"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015166C"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AF4BC0">
              <w:rPr>
                <w:rFonts w:ascii="Arial Nova Light" w:hAnsi="Arial Nova Light" w:cstheme="majorBidi"/>
                <w:iCs/>
                <w:color w:val="000000" w:themeColor="text1"/>
                <w:sz w:val="24"/>
                <w:szCs w:val="24"/>
              </w:rPr>
              <w:t>99</w:t>
            </w:r>
          </w:p>
          <w:p w14:paraId="06752C26"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AF4BC0">
              <w:rPr>
                <w:rFonts w:ascii="Arial Nova Light" w:hAnsi="Arial Nova Light" w:cstheme="majorBidi"/>
                <w:iCs/>
                <w:color w:val="000000" w:themeColor="text1"/>
                <w:sz w:val="24"/>
                <w:szCs w:val="24"/>
              </w:rPr>
              <w:t>99</w:t>
            </w:r>
          </w:p>
          <w:p w14:paraId="582B628E"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13" w14:textId="1DCAC1B0"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15006A34" w:rsidR="00CC3B33" w:rsidRPr="00F214F6" w:rsidRDefault="00AF4BC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6F89A9F8" w:rsidR="00CC3B33" w:rsidRPr="00F214F6" w:rsidRDefault="00AF4BC0"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0EB05613" w14:textId="77777777" w:rsidR="00CC3B33" w:rsidRDefault="00AF4BC0"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DE2CAE8"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1C" w14:textId="0D90FFC1"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D16C2B6" w:rsidR="00CC3B33" w:rsidRPr="00F214F6" w:rsidRDefault="00AF4BC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73C1AF3"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E16A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EAA6127" w14:textId="77777777" w:rsidR="0029680B" w:rsidRDefault="00D5530B"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95DDCCD"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29" w14:textId="08EE727A" w:rsidR="003B4ABD" w:rsidRPr="00F214F6" w:rsidRDefault="003B4ABD" w:rsidP="00D92554">
            <w:pPr>
              <w:rPr>
                <w:rFonts w:ascii="Arial Nova Light" w:hAnsi="Arial Nova Light" w:cstheme="majorBidi"/>
                <w:color w:val="000000" w:themeColor="text1"/>
                <w:sz w:val="24"/>
                <w:szCs w:val="24"/>
              </w:rPr>
            </w:pP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61222F97"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78899FB"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2C" w14:textId="77C1CEA9"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37ED57DB"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75046B4"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2F" w14:textId="02A96752"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A2F5B7F"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5D5C4D8"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32" w14:textId="23F85DB3"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207B48F"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1CA695B0"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35" w14:textId="14231C77"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9491D7B"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4FCEB4D" w14:textId="77777777" w:rsidR="003B4ABD" w:rsidRPr="003B4ABD" w:rsidRDefault="003B4ABD" w:rsidP="003B4ABD">
            <w:pPr>
              <w:rPr>
                <w:rFonts w:ascii="Arial Nova Light" w:hAnsi="Arial Nova Light" w:cstheme="majorBidi"/>
                <w:b/>
                <w:bCs/>
                <w:color w:val="000000" w:themeColor="text1"/>
                <w:sz w:val="24"/>
                <w:szCs w:val="24"/>
              </w:rPr>
            </w:pPr>
            <w:r w:rsidRPr="003B4ABD">
              <w:rPr>
                <w:rFonts w:ascii="Arial Nova Light" w:hAnsi="Arial Nova Light" w:cstheme="majorBidi"/>
                <w:b/>
                <w:bCs/>
                <w:color w:val="000000" w:themeColor="text1"/>
                <w:sz w:val="24"/>
                <w:szCs w:val="24"/>
              </w:rPr>
              <w:t>Annotations:</w:t>
            </w:r>
          </w:p>
          <w:p w14:paraId="766F2D38" w14:textId="3E6CA6D5"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DC63DE0" w14:textId="77777777" w:rsidR="00CC3B33" w:rsidRDefault="00D5530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9409377"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3B" w14:textId="06E9AE09"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B5A7E6E" w:rsidR="00CC3B33"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2E04128" w:rsidR="00CC3B33"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B60F2DB" w14:textId="77777777" w:rsidR="00CC3B33" w:rsidRDefault="004D7A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151B012"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44" w14:textId="71C706E8"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1AD7349B"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4D7A2A">
              <w:rPr>
                <w:rFonts w:ascii="Arial Nova Light" w:hAnsi="Arial Nova Light" w:cstheme="majorBidi"/>
                <w:iCs/>
                <w:color w:val="000000" w:themeColor="text1"/>
                <w:sz w:val="24"/>
                <w:szCs w:val="24"/>
              </w:rPr>
              <w:t>99</w:t>
            </w:r>
          </w:p>
          <w:p w14:paraId="35C40E7F"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4D7A2A">
              <w:rPr>
                <w:rFonts w:ascii="Arial Nova Light" w:hAnsi="Arial Nova Light" w:cstheme="majorBidi"/>
                <w:iCs/>
                <w:color w:val="000000" w:themeColor="text1"/>
                <w:sz w:val="24"/>
                <w:szCs w:val="24"/>
              </w:rPr>
              <w:t>99</w:t>
            </w:r>
          </w:p>
          <w:p w14:paraId="3D6CF91A"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47" w14:textId="01C3208A" w:rsidR="003B4ABD" w:rsidRPr="00F214F6" w:rsidRDefault="003B4ABD"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CF73004" w:rsidR="00EB79EB"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CF7972E" w:rsidR="00CC3B33"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30B56681" w14:textId="28A0DF6A" w:rsidR="004D7A2A" w:rsidRPr="00F214F6" w:rsidRDefault="004D7A2A" w:rsidP="004D7A2A">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D50" w14:textId="416FBA72" w:rsidR="00EB79EB" w:rsidRPr="00F214F6" w:rsidRDefault="00EB79EB" w:rsidP="00BA7DF9">
            <w:pPr>
              <w:rPr>
                <w:rFonts w:ascii="Arial Nova Light" w:hAnsi="Arial Nova Light" w:cstheme="majorBidi"/>
                <w:color w:val="000000" w:themeColor="text1"/>
                <w:sz w:val="24"/>
                <w:szCs w:val="24"/>
              </w:rPr>
            </w:pP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6AB0DBED" w:rsidR="00F02664" w:rsidRPr="00F214F6" w:rsidRDefault="004D7A2A"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EDA9A36" w:rsidR="00CC3B33"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08D0022" w:rsidR="00C77DBF"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8255153" w14:textId="77777777" w:rsidR="00CC3B33" w:rsidRDefault="004D7A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AADDE41"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t>Annotations:</w:t>
            </w:r>
          </w:p>
          <w:p w14:paraId="766F2D5C" w14:textId="62412495"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9299072" w14:textId="77777777" w:rsidR="00CC3B33" w:rsidRDefault="004D7A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3A9724A7" w14:textId="77777777" w:rsidR="003B4ABD" w:rsidRPr="003B4ABD" w:rsidRDefault="003B4ABD" w:rsidP="003B4ABD">
            <w:pPr>
              <w:rPr>
                <w:rFonts w:ascii="Arial Nova Light" w:hAnsi="Arial Nova Light" w:cstheme="majorBidi"/>
                <w:b/>
                <w:bCs/>
                <w:iCs/>
                <w:color w:val="000000" w:themeColor="text1"/>
                <w:sz w:val="24"/>
                <w:szCs w:val="24"/>
              </w:rPr>
            </w:pPr>
            <w:r w:rsidRPr="003B4ABD">
              <w:rPr>
                <w:rFonts w:ascii="Arial Nova Light" w:hAnsi="Arial Nova Light" w:cstheme="majorBidi"/>
                <w:b/>
                <w:bCs/>
                <w:iCs/>
                <w:color w:val="000000" w:themeColor="text1"/>
                <w:sz w:val="24"/>
                <w:szCs w:val="24"/>
              </w:rPr>
              <w:lastRenderedPageBreak/>
              <w:t>Annotations:</w:t>
            </w:r>
          </w:p>
          <w:p w14:paraId="766F2D5F" w14:textId="400C0BB2" w:rsidR="003B4ABD" w:rsidRPr="00F214F6" w:rsidRDefault="003B4ABD"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47347865" w14:textId="77777777" w:rsidR="00CC3B33" w:rsidRDefault="004D7A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42FB8EC3" w14:textId="77777777" w:rsidR="003B4ABD" w:rsidRPr="003B4ABD" w:rsidRDefault="003B4ABD" w:rsidP="003B4ABD">
            <w:pPr>
              <w:rPr>
                <w:rFonts w:ascii="Arial Nova Light" w:hAnsi="Arial Nova Light" w:cstheme="majorBidi"/>
                <w:b/>
                <w:bCs/>
                <w:color w:val="000000" w:themeColor="text1"/>
                <w:sz w:val="24"/>
                <w:szCs w:val="24"/>
              </w:rPr>
            </w:pPr>
            <w:r w:rsidRPr="003B4ABD">
              <w:rPr>
                <w:rFonts w:ascii="Arial Nova Light" w:hAnsi="Arial Nova Light" w:cstheme="majorBidi"/>
                <w:b/>
                <w:bCs/>
                <w:color w:val="000000" w:themeColor="text1"/>
                <w:sz w:val="24"/>
                <w:szCs w:val="24"/>
              </w:rPr>
              <w:t>Annotations:</w:t>
            </w:r>
          </w:p>
          <w:p w14:paraId="766F2D62" w14:textId="3FD771C5" w:rsidR="003B4ABD" w:rsidRPr="00F214F6" w:rsidRDefault="003B4ABD" w:rsidP="00BA7DF9">
            <w:pPr>
              <w:rPr>
                <w:rFonts w:ascii="Arial Nova Light" w:hAnsi="Arial Nova Light" w:cstheme="majorBidi"/>
                <w:color w:val="000000" w:themeColor="text1"/>
                <w:sz w:val="24"/>
                <w:szCs w:val="24"/>
              </w:rPr>
            </w:pP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300EC1CE" w:rsidR="00A35D9A" w:rsidRPr="00F214F6" w:rsidRDefault="004D7A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1014AC6" w:rsidR="00CC3B33" w:rsidRPr="00F214F6" w:rsidRDefault="004D7A2A"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3373A067"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E16A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243E02" w:rsidRPr="00F214F6" w14:paraId="6E40CE34" w14:textId="77777777" w:rsidTr="00AD1A27">
        <w:tc>
          <w:tcPr>
            <w:tcW w:w="6345" w:type="dxa"/>
          </w:tcPr>
          <w:p w14:paraId="034FB51C" w14:textId="25E52086" w:rsidR="00243E02" w:rsidRPr="00F214F6" w:rsidRDefault="00243E02" w:rsidP="00243E02">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207BD250" w14:textId="77777777" w:rsidR="00243E02" w:rsidRPr="00CA6EFA" w:rsidRDefault="00243E02" w:rsidP="00243E02">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Q102: 99</w:t>
            </w:r>
          </w:p>
          <w:p w14:paraId="23E39E68" w14:textId="49400E3E" w:rsidR="00243E02" w:rsidRPr="004D7A2A" w:rsidRDefault="00243E02" w:rsidP="00243E02">
            <w:pPr>
              <w:rPr>
                <w:rFonts w:ascii="Arial Nova Light" w:hAnsi="Arial Nova Light" w:cstheme="majorBidi"/>
                <w:color w:val="000000" w:themeColor="text1"/>
                <w:sz w:val="24"/>
                <w:szCs w:val="24"/>
              </w:rPr>
            </w:pPr>
            <w:r w:rsidRPr="00CA6EFA">
              <w:rPr>
                <w:rFonts w:ascii="Arial Nova Light" w:hAnsi="Arial Nova Light"/>
                <w:color w:val="000000" w:themeColor="text1"/>
                <w:sz w:val="24"/>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48081293"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E16A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6A2E2E75" w:rsidR="00907A59" w:rsidRPr="00F214F6" w:rsidRDefault="004D7A2A"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28937F8" w:rsidR="00907A59" w:rsidRPr="00F214F6" w:rsidRDefault="004D7A2A"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9C4DA8C"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037C056D"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0D212A9"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6C19874E"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11131E77"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5C3A66D3"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3C7EAE5"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00C51EFC"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13273D9D"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1E83A498" w:rsidR="000F5116" w:rsidRPr="00F214F6" w:rsidRDefault="004D7A2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6820B3" w:rsidRPr="00F214F6" w14:paraId="3F949305" w14:textId="77777777" w:rsidTr="00490B80">
        <w:tc>
          <w:tcPr>
            <w:tcW w:w="6345" w:type="dxa"/>
            <w:tcBorders>
              <w:top w:val="single" w:sz="4" w:space="0" w:color="auto"/>
              <w:left w:val="single" w:sz="4" w:space="0" w:color="auto"/>
              <w:bottom w:val="single" w:sz="4" w:space="0" w:color="auto"/>
              <w:right w:val="single" w:sz="4" w:space="0" w:color="auto"/>
            </w:tcBorders>
          </w:tcPr>
          <w:p w14:paraId="1D2E3631" w14:textId="3393056A" w:rsidR="006820B3" w:rsidRPr="00F214F6" w:rsidRDefault="006820B3" w:rsidP="006820B3">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7D6CD72C" w14:textId="77777777" w:rsidR="006820B3" w:rsidRDefault="006820B3" w:rsidP="006820B3">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0E1C022" w14:textId="5387AC71" w:rsidR="006820B3" w:rsidRDefault="006820B3" w:rsidP="006820B3">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6820B3" w:rsidRPr="00F214F6" w14:paraId="12058BA4" w14:textId="77777777" w:rsidTr="00490B80">
        <w:tc>
          <w:tcPr>
            <w:tcW w:w="6345" w:type="dxa"/>
            <w:tcBorders>
              <w:top w:val="single" w:sz="4" w:space="0" w:color="auto"/>
              <w:left w:val="single" w:sz="4" w:space="0" w:color="auto"/>
              <w:bottom w:val="single" w:sz="4" w:space="0" w:color="auto"/>
              <w:right w:val="single" w:sz="4" w:space="0" w:color="auto"/>
            </w:tcBorders>
          </w:tcPr>
          <w:p w14:paraId="7B98DB98" w14:textId="76BC5345" w:rsidR="006820B3" w:rsidRDefault="006820B3" w:rsidP="006820B3">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17F681F5" w14:textId="77777777" w:rsidR="006820B3" w:rsidRDefault="006820B3" w:rsidP="006820B3">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22D6196" w14:textId="66E44A1A" w:rsidR="006820B3" w:rsidRPr="0070794F" w:rsidRDefault="006820B3" w:rsidP="006820B3">
            <w:pPr>
              <w:tabs>
                <w:tab w:val="left" w:pos="720"/>
              </w:tabs>
              <w:suppressAutoHyphens/>
              <w:outlineLvl w:val="0"/>
              <w:rPr>
                <w:rFonts w:ascii="Arial Nova Light" w:eastAsia="Times New Roman" w:hAnsi="Arial Nova Light" w:cs="Times New Roman"/>
                <w:sz w:val="24"/>
                <w:szCs w:val="20"/>
                <w:lang w:eastAsia="en-US"/>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3B3D69" w14:textId="77777777" w:rsidR="00D958E8" w:rsidRDefault="00D958E8" w:rsidP="00187203">
      <w:pPr>
        <w:spacing w:after="0" w:line="240" w:lineRule="auto"/>
      </w:pPr>
      <w:r>
        <w:separator/>
      </w:r>
    </w:p>
  </w:endnote>
  <w:endnote w:type="continuationSeparator" w:id="0">
    <w:p w14:paraId="6E80E3C0" w14:textId="77777777" w:rsidR="00D958E8" w:rsidRDefault="00D958E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98C36" w14:textId="77777777" w:rsidR="00D958E8" w:rsidRDefault="00D958E8" w:rsidP="00187203">
      <w:pPr>
        <w:spacing w:after="0" w:line="240" w:lineRule="auto"/>
      </w:pPr>
      <w:r>
        <w:separator/>
      </w:r>
    </w:p>
  </w:footnote>
  <w:footnote w:type="continuationSeparator" w:id="0">
    <w:p w14:paraId="3BCDEADC" w14:textId="77777777" w:rsidR="00D958E8" w:rsidRDefault="00D958E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4E5D"/>
    <w:rsid w:val="00050B46"/>
    <w:rsid w:val="00054A86"/>
    <w:rsid w:val="00055EF0"/>
    <w:rsid w:val="00083FFE"/>
    <w:rsid w:val="0009515D"/>
    <w:rsid w:val="00097755"/>
    <w:rsid w:val="000A4EC3"/>
    <w:rsid w:val="000C67E9"/>
    <w:rsid w:val="000E16A3"/>
    <w:rsid w:val="000E65C1"/>
    <w:rsid w:val="000F5116"/>
    <w:rsid w:val="0011134F"/>
    <w:rsid w:val="00112965"/>
    <w:rsid w:val="001221BE"/>
    <w:rsid w:val="00141779"/>
    <w:rsid w:val="00154B87"/>
    <w:rsid w:val="00177F02"/>
    <w:rsid w:val="0018382A"/>
    <w:rsid w:val="00184214"/>
    <w:rsid w:val="00187203"/>
    <w:rsid w:val="00196060"/>
    <w:rsid w:val="00197B70"/>
    <w:rsid w:val="001A2D1E"/>
    <w:rsid w:val="001B3245"/>
    <w:rsid w:val="001C0D45"/>
    <w:rsid w:val="001C4D47"/>
    <w:rsid w:val="001C5945"/>
    <w:rsid w:val="001D6D26"/>
    <w:rsid w:val="0021211A"/>
    <w:rsid w:val="00213688"/>
    <w:rsid w:val="002278BF"/>
    <w:rsid w:val="00243E02"/>
    <w:rsid w:val="00250C4F"/>
    <w:rsid w:val="00255E5F"/>
    <w:rsid w:val="002613B5"/>
    <w:rsid w:val="00274535"/>
    <w:rsid w:val="0028308F"/>
    <w:rsid w:val="0029602E"/>
    <w:rsid w:val="0029680B"/>
    <w:rsid w:val="002A0936"/>
    <w:rsid w:val="002B7601"/>
    <w:rsid w:val="002D3EDC"/>
    <w:rsid w:val="002E75B4"/>
    <w:rsid w:val="00301AE4"/>
    <w:rsid w:val="00332ACD"/>
    <w:rsid w:val="0033791C"/>
    <w:rsid w:val="003420D0"/>
    <w:rsid w:val="00351578"/>
    <w:rsid w:val="00353568"/>
    <w:rsid w:val="00354D14"/>
    <w:rsid w:val="003658C8"/>
    <w:rsid w:val="00381A94"/>
    <w:rsid w:val="003A29C8"/>
    <w:rsid w:val="003B1314"/>
    <w:rsid w:val="003B2219"/>
    <w:rsid w:val="003B4ABD"/>
    <w:rsid w:val="003D0993"/>
    <w:rsid w:val="003D6522"/>
    <w:rsid w:val="003E1548"/>
    <w:rsid w:val="003E458B"/>
    <w:rsid w:val="00416404"/>
    <w:rsid w:val="00417F03"/>
    <w:rsid w:val="00426926"/>
    <w:rsid w:val="00432A9E"/>
    <w:rsid w:val="00440933"/>
    <w:rsid w:val="004419CD"/>
    <w:rsid w:val="00463D75"/>
    <w:rsid w:val="00470DD4"/>
    <w:rsid w:val="004A33E6"/>
    <w:rsid w:val="004A44C9"/>
    <w:rsid w:val="004B2484"/>
    <w:rsid w:val="004B2E8A"/>
    <w:rsid w:val="004B32DB"/>
    <w:rsid w:val="004C51D2"/>
    <w:rsid w:val="004D1D32"/>
    <w:rsid w:val="004D1DE0"/>
    <w:rsid w:val="004D7A2A"/>
    <w:rsid w:val="004D7BD2"/>
    <w:rsid w:val="004E3100"/>
    <w:rsid w:val="004F1CFE"/>
    <w:rsid w:val="004F5DA4"/>
    <w:rsid w:val="00500E52"/>
    <w:rsid w:val="00505881"/>
    <w:rsid w:val="00506BC8"/>
    <w:rsid w:val="00517475"/>
    <w:rsid w:val="005263CF"/>
    <w:rsid w:val="00540327"/>
    <w:rsid w:val="0054055B"/>
    <w:rsid w:val="00541F85"/>
    <w:rsid w:val="005515E1"/>
    <w:rsid w:val="005544E2"/>
    <w:rsid w:val="00555108"/>
    <w:rsid w:val="0057278F"/>
    <w:rsid w:val="005B1A3B"/>
    <w:rsid w:val="005C1ABD"/>
    <w:rsid w:val="005E6686"/>
    <w:rsid w:val="00621FE2"/>
    <w:rsid w:val="00624A77"/>
    <w:rsid w:val="00650F5E"/>
    <w:rsid w:val="00671DF0"/>
    <w:rsid w:val="006820B3"/>
    <w:rsid w:val="00694917"/>
    <w:rsid w:val="006B0518"/>
    <w:rsid w:val="006B1ED2"/>
    <w:rsid w:val="006B3E2B"/>
    <w:rsid w:val="006B67A6"/>
    <w:rsid w:val="006C71A1"/>
    <w:rsid w:val="006D45DC"/>
    <w:rsid w:val="006D71C4"/>
    <w:rsid w:val="006D7C30"/>
    <w:rsid w:val="006E4C42"/>
    <w:rsid w:val="006F3EB0"/>
    <w:rsid w:val="006F48BE"/>
    <w:rsid w:val="0070794F"/>
    <w:rsid w:val="007106AC"/>
    <w:rsid w:val="0071493C"/>
    <w:rsid w:val="007150EB"/>
    <w:rsid w:val="007415FA"/>
    <w:rsid w:val="007608D1"/>
    <w:rsid w:val="007620AC"/>
    <w:rsid w:val="007659F7"/>
    <w:rsid w:val="007700FE"/>
    <w:rsid w:val="007A0132"/>
    <w:rsid w:val="007B467D"/>
    <w:rsid w:val="007B63C7"/>
    <w:rsid w:val="007C09F8"/>
    <w:rsid w:val="007C712E"/>
    <w:rsid w:val="007E0BE0"/>
    <w:rsid w:val="007E5AC4"/>
    <w:rsid w:val="007E78B1"/>
    <w:rsid w:val="007F3561"/>
    <w:rsid w:val="00816814"/>
    <w:rsid w:val="00822889"/>
    <w:rsid w:val="00823B61"/>
    <w:rsid w:val="00830569"/>
    <w:rsid w:val="00847F94"/>
    <w:rsid w:val="008513B8"/>
    <w:rsid w:val="00873BFC"/>
    <w:rsid w:val="00897696"/>
    <w:rsid w:val="008A00C1"/>
    <w:rsid w:val="008B0C26"/>
    <w:rsid w:val="008B34D6"/>
    <w:rsid w:val="008C01BB"/>
    <w:rsid w:val="008D033C"/>
    <w:rsid w:val="008E28CA"/>
    <w:rsid w:val="0090333A"/>
    <w:rsid w:val="00906F86"/>
    <w:rsid w:val="00907A59"/>
    <w:rsid w:val="009111D6"/>
    <w:rsid w:val="00922DBD"/>
    <w:rsid w:val="0093054D"/>
    <w:rsid w:val="00962A8E"/>
    <w:rsid w:val="009642C0"/>
    <w:rsid w:val="0097046D"/>
    <w:rsid w:val="009768FF"/>
    <w:rsid w:val="00977861"/>
    <w:rsid w:val="00985ED4"/>
    <w:rsid w:val="009B254A"/>
    <w:rsid w:val="009B6FDB"/>
    <w:rsid w:val="009C7137"/>
    <w:rsid w:val="009D6682"/>
    <w:rsid w:val="009D74E0"/>
    <w:rsid w:val="00A00F86"/>
    <w:rsid w:val="00A037A7"/>
    <w:rsid w:val="00A06CDF"/>
    <w:rsid w:val="00A162D8"/>
    <w:rsid w:val="00A35D9A"/>
    <w:rsid w:val="00A454FF"/>
    <w:rsid w:val="00A95BA3"/>
    <w:rsid w:val="00AA42DF"/>
    <w:rsid w:val="00AB6F62"/>
    <w:rsid w:val="00AD1A27"/>
    <w:rsid w:val="00AE001D"/>
    <w:rsid w:val="00AF10F1"/>
    <w:rsid w:val="00AF4BC0"/>
    <w:rsid w:val="00B03677"/>
    <w:rsid w:val="00B072EE"/>
    <w:rsid w:val="00B16C69"/>
    <w:rsid w:val="00B20AC5"/>
    <w:rsid w:val="00B2148C"/>
    <w:rsid w:val="00B3276D"/>
    <w:rsid w:val="00B33A51"/>
    <w:rsid w:val="00B414DC"/>
    <w:rsid w:val="00B4438E"/>
    <w:rsid w:val="00B57863"/>
    <w:rsid w:val="00B918C9"/>
    <w:rsid w:val="00B96A7F"/>
    <w:rsid w:val="00BA51A8"/>
    <w:rsid w:val="00BA7AB8"/>
    <w:rsid w:val="00BA7DF9"/>
    <w:rsid w:val="00BB3B98"/>
    <w:rsid w:val="00BD58D8"/>
    <w:rsid w:val="00BE7ACA"/>
    <w:rsid w:val="00C04236"/>
    <w:rsid w:val="00C278D3"/>
    <w:rsid w:val="00C42256"/>
    <w:rsid w:val="00C435BC"/>
    <w:rsid w:val="00C47288"/>
    <w:rsid w:val="00C51D00"/>
    <w:rsid w:val="00C6652D"/>
    <w:rsid w:val="00C71B35"/>
    <w:rsid w:val="00C77DBF"/>
    <w:rsid w:val="00C82539"/>
    <w:rsid w:val="00C83493"/>
    <w:rsid w:val="00C96F87"/>
    <w:rsid w:val="00CA297F"/>
    <w:rsid w:val="00CC3B33"/>
    <w:rsid w:val="00CC4AFC"/>
    <w:rsid w:val="00D11F75"/>
    <w:rsid w:val="00D23830"/>
    <w:rsid w:val="00D5530B"/>
    <w:rsid w:val="00D573E4"/>
    <w:rsid w:val="00D7225E"/>
    <w:rsid w:val="00D80F5C"/>
    <w:rsid w:val="00D818A1"/>
    <w:rsid w:val="00D84CF6"/>
    <w:rsid w:val="00D92554"/>
    <w:rsid w:val="00D94151"/>
    <w:rsid w:val="00D958E8"/>
    <w:rsid w:val="00D970E4"/>
    <w:rsid w:val="00DB2C1F"/>
    <w:rsid w:val="00DC2AFD"/>
    <w:rsid w:val="00DC34AA"/>
    <w:rsid w:val="00DC649D"/>
    <w:rsid w:val="00DC66A5"/>
    <w:rsid w:val="00DE1EBB"/>
    <w:rsid w:val="00DE3410"/>
    <w:rsid w:val="00DF32A8"/>
    <w:rsid w:val="00E00BDB"/>
    <w:rsid w:val="00E16710"/>
    <w:rsid w:val="00E22D4F"/>
    <w:rsid w:val="00E315A7"/>
    <w:rsid w:val="00E54A2C"/>
    <w:rsid w:val="00E613C2"/>
    <w:rsid w:val="00E720A3"/>
    <w:rsid w:val="00E72634"/>
    <w:rsid w:val="00E81AE6"/>
    <w:rsid w:val="00EB07BE"/>
    <w:rsid w:val="00EB5FD3"/>
    <w:rsid w:val="00EB79EB"/>
    <w:rsid w:val="00EC156F"/>
    <w:rsid w:val="00ED596A"/>
    <w:rsid w:val="00EF0AB0"/>
    <w:rsid w:val="00F017B0"/>
    <w:rsid w:val="00F02664"/>
    <w:rsid w:val="00F02D07"/>
    <w:rsid w:val="00F06321"/>
    <w:rsid w:val="00F0669C"/>
    <w:rsid w:val="00F214F6"/>
    <w:rsid w:val="00F260E7"/>
    <w:rsid w:val="00F32DC2"/>
    <w:rsid w:val="00F456B0"/>
    <w:rsid w:val="00F460E6"/>
    <w:rsid w:val="00F52BDC"/>
    <w:rsid w:val="00F5354D"/>
    <w:rsid w:val="00F60F70"/>
    <w:rsid w:val="00F85BDD"/>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63E14C8-E30C-454F-9F75-21C80FF4F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0</Pages>
  <Words>2105</Words>
  <Characters>1200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3</cp:revision>
  <cp:lastPrinted>2019-01-14T14:22:00Z</cp:lastPrinted>
  <dcterms:created xsi:type="dcterms:W3CDTF">2019-10-04T01:01:00Z</dcterms:created>
  <dcterms:modified xsi:type="dcterms:W3CDTF">2020-05-05T10:01:00Z</dcterms:modified>
</cp:coreProperties>
</file>